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E2BAC" w14:textId="77777777" w:rsidR="00B40BEF" w:rsidRDefault="00D74604">
      <w:pPr>
        <w:tabs>
          <w:tab w:val="left" w:pos="9521"/>
        </w:tabs>
        <w:rPr>
          <w:b/>
          <w:sz w:val="24"/>
          <w:szCs w:val="24"/>
        </w:rPr>
      </w:pPr>
      <w:bookmarkStart w:id="0" w:name="_gjdgxs" w:colFirst="0" w:colLast="0"/>
      <w:bookmarkEnd w:id="0"/>
      <w:r>
        <w:rPr>
          <w:b/>
          <w:sz w:val="24"/>
          <w:szCs w:val="24"/>
        </w:rPr>
        <w:tab/>
      </w:r>
    </w:p>
    <w:p w14:paraId="58FE3163" w14:textId="77777777" w:rsidR="00B40BEF" w:rsidRDefault="00D74604">
      <w:pPr>
        <w:ind w:left="4440"/>
        <w:rPr>
          <w:b/>
          <w:sz w:val="24"/>
          <w:szCs w:val="24"/>
        </w:rPr>
      </w:pPr>
      <w:r>
        <w:rPr>
          <w:b/>
          <w:sz w:val="24"/>
          <w:szCs w:val="24"/>
        </w:rPr>
        <w:t>MEETING MINUTES</w:t>
      </w:r>
    </w:p>
    <w:p w14:paraId="2AB97CE1" w14:textId="77777777" w:rsidR="00B40BEF" w:rsidRDefault="00B40BEF">
      <w:pPr>
        <w:ind w:left="4440"/>
        <w:rPr>
          <w:sz w:val="20"/>
          <w:szCs w:val="20"/>
        </w:rPr>
      </w:pPr>
    </w:p>
    <w:tbl>
      <w:tblPr>
        <w:tblStyle w:val="a"/>
        <w:tblW w:w="11020" w:type="dxa"/>
        <w:tblLayout w:type="fixed"/>
        <w:tblLook w:val="0400" w:firstRow="0" w:lastRow="0" w:firstColumn="0" w:lastColumn="0" w:noHBand="0" w:noVBand="1"/>
      </w:tblPr>
      <w:tblGrid>
        <w:gridCol w:w="20"/>
        <w:gridCol w:w="2380"/>
        <w:gridCol w:w="3040"/>
        <w:gridCol w:w="1760"/>
        <w:gridCol w:w="40"/>
        <w:gridCol w:w="3740"/>
        <w:gridCol w:w="20"/>
        <w:gridCol w:w="20"/>
      </w:tblGrid>
      <w:tr w:rsidR="00B40BEF" w14:paraId="294CB1F1" w14:textId="77777777">
        <w:trPr>
          <w:trHeight w:val="312"/>
        </w:trPr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28F89C61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64940A81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eeting:</w:t>
            </w:r>
          </w:p>
        </w:tc>
        <w:tc>
          <w:tcPr>
            <w:tcW w:w="3040" w:type="dxa"/>
            <w:tcBorders>
              <w:top w:val="single" w:sz="8" w:space="0" w:color="000000"/>
            </w:tcBorders>
            <w:vAlign w:val="bottom"/>
          </w:tcPr>
          <w:p w14:paraId="1E63EBD4" w14:textId="77777777" w:rsidR="00B40BEF" w:rsidRDefault="002B25FF">
            <w:pPr>
              <w:rPr>
                <w:sz w:val="20"/>
                <w:szCs w:val="20"/>
              </w:rPr>
            </w:pPr>
            <w:r>
              <w:t>GSA Committee Weekly Connect</w:t>
            </w:r>
          </w:p>
        </w:tc>
        <w:tc>
          <w:tcPr>
            <w:tcW w:w="1760" w:type="dxa"/>
            <w:tcBorders>
              <w:top w:val="single" w:sz="8" w:space="0" w:color="000000"/>
            </w:tcBorders>
            <w:vAlign w:val="bottom"/>
          </w:tcPr>
          <w:p w14:paraId="7A5AEC3E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000000"/>
            </w:tcBorders>
            <w:vAlign w:val="bottom"/>
          </w:tcPr>
          <w:p w14:paraId="0D260AA0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000000"/>
            </w:tcBorders>
            <w:vAlign w:val="bottom"/>
          </w:tcPr>
          <w:p w14:paraId="07725899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48BD8919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2A4161AB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53ED971F" w14:textId="77777777">
        <w:trPr>
          <w:trHeight w:val="88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7E5335B3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59401B5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</w:tcBorders>
            <w:vAlign w:val="bottom"/>
          </w:tcPr>
          <w:p w14:paraId="0B6600F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vAlign w:val="bottom"/>
          </w:tcPr>
          <w:p w14:paraId="6340098D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</w:tcBorders>
            <w:vAlign w:val="bottom"/>
          </w:tcPr>
          <w:p w14:paraId="2ABB4FCC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6EF11C53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32D8867A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37ABC692" w14:textId="77777777" w:rsidR="00B40BEF" w:rsidRDefault="00B40BEF">
            <w:pPr>
              <w:rPr>
                <w:sz w:val="5"/>
                <w:szCs w:val="5"/>
              </w:rPr>
            </w:pPr>
          </w:p>
        </w:tc>
      </w:tr>
      <w:tr w:rsidR="00B40BEF" w14:paraId="2ADBCB29" w14:textId="77777777">
        <w:trPr>
          <w:trHeight w:val="307"/>
        </w:trPr>
        <w:tc>
          <w:tcPr>
            <w:tcW w:w="20" w:type="dxa"/>
            <w:vAlign w:val="bottom"/>
          </w:tcPr>
          <w:p w14:paraId="5CCB500F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000000"/>
            </w:tcBorders>
            <w:shd w:val="clear" w:color="auto" w:fill="DFDFDF"/>
            <w:vAlign w:val="bottom"/>
          </w:tcPr>
          <w:p w14:paraId="7ECB3A71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Date of Meeting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558E0FF0" w14:textId="08B50B7F" w:rsidR="00B40BEF" w:rsidRDefault="002B25FF">
            <w:r>
              <w:t>12</w:t>
            </w:r>
            <w:r w:rsidR="00D74604">
              <w:rPr>
                <w:vertAlign w:val="superscript"/>
              </w:rPr>
              <w:t>th</w:t>
            </w:r>
            <w:r>
              <w:t xml:space="preserve"> May</w:t>
            </w:r>
            <w:r w:rsidR="00D74604">
              <w:t xml:space="preserve"> 202</w:t>
            </w:r>
            <w:r w:rsidR="00660627">
              <w:t>2</w:t>
            </w:r>
          </w:p>
        </w:tc>
        <w:tc>
          <w:tcPr>
            <w:tcW w:w="1760" w:type="dxa"/>
            <w:shd w:val="clear" w:color="auto" w:fill="DFDFDF"/>
            <w:vAlign w:val="bottom"/>
          </w:tcPr>
          <w:p w14:paraId="46065303" w14:textId="77777777" w:rsidR="00B40BEF" w:rsidRDefault="00D7460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7BAB7859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7C34DB80" w14:textId="77777777" w:rsidR="00B40BEF" w:rsidRDefault="001D0194">
            <w:pPr>
              <w:rPr>
                <w:sz w:val="20"/>
                <w:szCs w:val="20"/>
              </w:rPr>
            </w:pPr>
            <w:r>
              <w:t xml:space="preserve"> 3:00 PM to 3:30</w:t>
            </w:r>
            <w:r w:rsidR="00D74604">
              <w:t xml:space="preserve"> 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12D5B05E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2A67DF0C" w14:textId="77777777">
        <w:trPr>
          <w:trHeight w:val="87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4D0DA289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1F2135EB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581E2B2C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186B16AC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5F51763C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5331CD03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3892D78A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74638EBD" w14:textId="77777777" w:rsidR="00B40BEF" w:rsidRDefault="00B40BEF">
            <w:pPr>
              <w:rPr>
                <w:sz w:val="7"/>
                <w:szCs w:val="7"/>
              </w:rPr>
            </w:pPr>
          </w:p>
        </w:tc>
      </w:tr>
      <w:tr w:rsidR="00B40BEF" w14:paraId="0F2A2F2D" w14:textId="77777777">
        <w:trPr>
          <w:trHeight w:val="286"/>
        </w:trPr>
        <w:tc>
          <w:tcPr>
            <w:tcW w:w="20" w:type="dxa"/>
            <w:vAlign w:val="bottom"/>
          </w:tcPr>
          <w:p w14:paraId="6DE4A8E5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000000"/>
            </w:tcBorders>
            <w:shd w:val="clear" w:color="auto" w:fill="DFDFDF"/>
            <w:vAlign w:val="bottom"/>
          </w:tcPr>
          <w:p w14:paraId="78305BB7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inutes Prepared By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723B6580" w14:textId="19C4DD32" w:rsidR="00B40BEF" w:rsidRDefault="00D746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SA Secretary</w:t>
            </w:r>
            <w:r w:rsidR="00D91591">
              <w:rPr>
                <w:sz w:val="20"/>
                <w:szCs w:val="20"/>
              </w:rPr>
              <w:t xml:space="preserve"> – Sabrina Prova</w:t>
            </w:r>
          </w:p>
        </w:tc>
        <w:tc>
          <w:tcPr>
            <w:tcW w:w="176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6BB1E099" w14:textId="77777777" w:rsidR="00B40BEF" w:rsidRDefault="00D7460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22024C96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4D40EBD6" w14:textId="77777777" w:rsidR="00B40BEF" w:rsidRDefault="00D74604">
            <w:pPr>
              <w:rPr>
                <w:sz w:val="20"/>
                <w:szCs w:val="20"/>
              </w:rPr>
            </w:pPr>
            <w: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4EA4464F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32A7056A" w14:textId="77777777">
        <w:trPr>
          <w:trHeight w:val="64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60608918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72783CF3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09C73150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39BB876E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6A4757BB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4DFD99CB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1501DA10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03175F13" w14:textId="77777777" w:rsidR="00B40BEF" w:rsidRDefault="00B40BEF">
            <w:pPr>
              <w:rPr>
                <w:sz w:val="5"/>
                <w:szCs w:val="5"/>
              </w:rPr>
            </w:pPr>
          </w:p>
        </w:tc>
      </w:tr>
      <w:tr w:rsidR="00B40BEF" w14:paraId="48589334" w14:textId="77777777">
        <w:trPr>
          <w:trHeight w:val="262"/>
        </w:trPr>
        <w:tc>
          <w:tcPr>
            <w:tcW w:w="20" w:type="dxa"/>
            <w:vAlign w:val="bottom"/>
          </w:tcPr>
          <w:p w14:paraId="4C877F1D" w14:textId="77777777" w:rsidR="00B40BEF" w:rsidRDefault="00B40BEF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05245095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1. Meeting Objective</w:t>
            </w: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D341DD2" w14:textId="77777777" w:rsidR="00B40BEF" w:rsidRDefault="00B40BEF"/>
        </w:tc>
        <w:tc>
          <w:tcPr>
            <w:tcW w:w="1760" w:type="dxa"/>
            <w:shd w:val="clear" w:color="auto" w:fill="CCECFF"/>
            <w:vAlign w:val="bottom"/>
          </w:tcPr>
          <w:p w14:paraId="3368FC3F" w14:textId="77777777" w:rsidR="00B40BEF" w:rsidRDefault="00B40BEF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5DA1D97F" w14:textId="77777777" w:rsidR="00B40BEF" w:rsidRDefault="00B40BEF"/>
        </w:tc>
        <w:tc>
          <w:tcPr>
            <w:tcW w:w="3740" w:type="dxa"/>
            <w:shd w:val="clear" w:color="auto" w:fill="CCECFF"/>
            <w:vAlign w:val="bottom"/>
          </w:tcPr>
          <w:p w14:paraId="2521CA76" w14:textId="77777777" w:rsidR="00B40BEF" w:rsidRDefault="00B40BEF"/>
        </w:tc>
        <w:tc>
          <w:tcPr>
            <w:tcW w:w="20" w:type="dxa"/>
            <w:shd w:val="clear" w:color="auto" w:fill="000000"/>
            <w:vAlign w:val="bottom"/>
          </w:tcPr>
          <w:p w14:paraId="1C60C4DF" w14:textId="77777777" w:rsidR="00B40BEF" w:rsidRDefault="00B40BEF"/>
        </w:tc>
        <w:tc>
          <w:tcPr>
            <w:tcW w:w="20" w:type="dxa"/>
            <w:vAlign w:val="bottom"/>
          </w:tcPr>
          <w:p w14:paraId="476D54BC" w14:textId="77777777" w:rsidR="00B40BEF" w:rsidRDefault="00B40BEF"/>
        </w:tc>
      </w:tr>
      <w:tr w:rsidR="00B40BEF" w14:paraId="5B034C4B" w14:textId="77777777">
        <w:trPr>
          <w:trHeight w:val="67"/>
        </w:trPr>
        <w:tc>
          <w:tcPr>
            <w:tcW w:w="20" w:type="dxa"/>
            <w:vAlign w:val="bottom"/>
          </w:tcPr>
          <w:p w14:paraId="091402BE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FB9E61F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9BE2ED1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shd w:val="clear" w:color="auto" w:fill="CCECFF"/>
            <w:vAlign w:val="bottom"/>
          </w:tcPr>
          <w:p w14:paraId="1016F5EC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5BE52B16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01B2C85B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42BD0AF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695AC9F9" w14:textId="77777777" w:rsidR="00B40BEF" w:rsidRDefault="00B40BEF">
            <w:pPr>
              <w:rPr>
                <w:sz w:val="5"/>
                <w:szCs w:val="5"/>
              </w:rPr>
            </w:pPr>
          </w:p>
        </w:tc>
      </w:tr>
    </w:tbl>
    <w:p w14:paraId="2892B63C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1" hidden="0" allowOverlap="1" wp14:anchorId="0DBAFF58" wp14:editId="59E27C7A">
                <wp:simplePos x="0" y="0"/>
                <wp:positionH relativeFrom="column">
                  <wp:posOffset>6972300</wp:posOffset>
                </wp:positionH>
                <wp:positionV relativeFrom="paragraph">
                  <wp:posOffset>-723899</wp:posOffset>
                </wp:positionV>
                <wp:extent cx="26035" cy="22225"/>
                <wp:effectExtent l="0" t="0" r="0" b="0"/>
                <wp:wrapSquare wrapText="bothSides" distT="0" distB="0" distL="0" distR="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37745" y="377365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CEA94B" w14:textId="77777777" w:rsidR="00B40BEF" w:rsidRDefault="00B40BEF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6972300</wp:posOffset>
                </wp:positionH>
                <wp:positionV relativeFrom="paragraph">
                  <wp:posOffset>-723899</wp:posOffset>
                </wp:positionV>
                <wp:extent cx="26035" cy="22225"/>
                <wp:effectExtent b="0" l="0" r="0" t="0"/>
                <wp:wrapSquare wrapText="bothSides" distB="0" distT="0" distL="0" distR="0"/>
                <wp:docPr id="3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035" cy="222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60CE4649" wp14:editId="646B42EC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l="0" t="0" r="0" b="0"/>
                <wp:wrapSquare wrapText="bothSides" distT="0" distB="0" distL="0" distR="0"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54588"/>
                          <a:ext cx="4763" cy="250825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b="0" l="0" r="0" t="0"/>
                <wp:wrapSquare wrapText="bothSides" distB="0" distT="0" distL="0" distR="0"/>
                <wp:docPr id="2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508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0288" behindDoc="0" locked="0" layoutInCell="1" hidden="0" allowOverlap="1" wp14:anchorId="01F340DD" wp14:editId="6C0C0B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l="0" t="0" r="0" b="0"/>
                <wp:wrapSquare wrapText="bothSides" distT="0" distB="0" distL="0" distR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48103" y="3777619"/>
                          <a:ext cx="699579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17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b="0" l="0" r="0" t="0"/>
                <wp:wrapSquare wrapText="bothSides" distB="0" distT="0" distL="0" distR="0"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9579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1312" behindDoc="0" locked="0" layoutInCell="1" hidden="0" allowOverlap="1" wp14:anchorId="252961FE" wp14:editId="3FA10BD7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l="0" t="0" r="0" b="0"/>
                <wp:wrapSquare wrapText="bothSides" distT="0" distB="0" distL="0" distR="0"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72685"/>
                          <a:ext cx="4763" cy="21463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b="0" l="0" r="0" t="0"/>
                <wp:wrapSquare wrapText="bothSides" distB="0" distT="0" distL="0" distR="0"/>
                <wp:docPr id="4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1463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F65DF3C" w14:textId="77777777" w:rsidR="00B40BEF" w:rsidRDefault="00B40BEF">
      <w:pPr>
        <w:spacing w:line="54" w:lineRule="auto"/>
        <w:rPr>
          <w:sz w:val="24"/>
          <w:szCs w:val="24"/>
        </w:rPr>
      </w:pPr>
    </w:p>
    <w:p w14:paraId="2231C68F" w14:textId="77777777" w:rsidR="00B40BEF" w:rsidRDefault="00D74604">
      <w:pPr>
        <w:ind w:left="4200"/>
        <w:rPr>
          <w:sz w:val="20"/>
          <w:szCs w:val="20"/>
        </w:rPr>
      </w:pPr>
      <w:r>
        <w:t xml:space="preserve">General Representative Council Meeting </w:t>
      </w:r>
    </w:p>
    <w:p w14:paraId="6A9B138B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336" behindDoc="0" locked="0" layoutInCell="1" hidden="0" allowOverlap="1" wp14:anchorId="20500449" wp14:editId="38C11B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l="0" t="0" r="0" b="0"/>
                <wp:wrapSquare wrapText="bothSides" distT="0" distB="0" distL="0" distR="0"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59215" y="3777619"/>
                          <a:ext cx="697357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b="0" l="0" r="0" t="0"/>
                <wp:wrapSquare wrapText="bothSides" distB="0" distT="0" distL="0" distR="0"/>
                <wp:docPr id="5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7357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A49B328" w14:textId="77777777" w:rsidR="00B40BEF" w:rsidRDefault="00B40BEF">
      <w:pPr>
        <w:spacing w:line="265" w:lineRule="auto"/>
        <w:rPr>
          <w:sz w:val="24"/>
          <w:szCs w:val="24"/>
        </w:rPr>
      </w:pPr>
    </w:p>
    <w:p w14:paraId="586AE271" w14:textId="77777777" w:rsidR="00B40BEF" w:rsidRDefault="00D74604">
      <w:pPr>
        <w:ind w:left="20"/>
        <w:rPr>
          <w:sz w:val="20"/>
          <w:szCs w:val="20"/>
        </w:rPr>
      </w:pPr>
      <w:r>
        <w:rPr>
          <w:noProof/>
          <w:sz w:val="2"/>
          <w:szCs w:val="2"/>
        </w:rPr>
        <w:drawing>
          <wp:inline distT="0" distB="0" distL="0" distR="0" wp14:anchorId="63469D5C" wp14:editId="270FAE10">
            <wp:extent cx="67945" cy="203200"/>
            <wp:effectExtent l="0" t="0" r="0" b="0"/>
            <wp:docPr id="6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sz w:val="18"/>
          <w:szCs w:val="18"/>
        </w:rPr>
        <w:t>2. Attendees</w:t>
      </w:r>
    </w:p>
    <w:p w14:paraId="177DEBE2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w:drawing>
          <wp:anchor distT="0" distB="0" distL="0" distR="0" simplePos="0" relativeHeight="251663360" behindDoc="0" locked="0" layoutInCell="1" hidden="0" allowOverlap="1" wp14:anchorId="1F9554E9" wp14:editId="3EE731DB">
            <wp:simplePos x="0" y="0"/>
            <wp:positionH relativeFrom="column">
              <wp:posOffset>635</wp:posOffset>
            </wp:positionH>
            <wp:positionV relativeFrom="paragraph">
              <wp:posOffset>-205104</wp:posOffset>
            </wp:positionV>
            <wp:extent cx="6984365" cy="251460"/>
            <wp:effectExtent l="0" t="0" r="0" b="0"/>
            <wp:wrapSquare wrapText="bothSides" distT="0" distB="0" distL="0" distR="0"/>
            <wp:docPr id="8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84365" cy="2514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4CF06FB" w14:textId="77777777" w:rsidR="00B40BEF" w:rsidRDefault="00B40BEF">
      <w:pPr>
        <w:spacing w:line="234" w:lineRule="auto"/>
        <w:ind w:right="1200"/>
      </w:pPr>
    </w:p>
    <w:p w14:paraId="254BA8C5" w14:textId="42F28EBF" w:rsidR="00B40BEF" w:rsidRDefault="00D74604" w:rsidP="00E143AA">
      <w:pPr>
        <w:spacing w:line="234" w:lineRule="auto"/>
        <w:ind w:left="120" w:right="1200"/>
      </w:pPr>
      <w:r>
        <w:t xml:space="preserve">Executive </w:t>
      </w:r>
      <w:r w:rsidR="001D0194">
        <w:t xml:space="preserve">Council Members: Neha Sayomina </w:t>
      </w:r>
      <w:r w:rsidR="00D91591">
        <w:t>Tholar (</w:t>
      </w:r>
      <w:r>
        <w:t>President), Sabrina Jahan Prova</w:t>
      </w:r>
      <w:r w:rsidR="00D91591">
        <w:t xml:space="preserve"> </w:t>
      </w:r>
      <w:r>
        <w:t>(VP Academic Affairs and External Relations), Rohtash Mangla</w:t>
      </w:r>
      <w:r w:rsidR="00D91591">
        <w:t xml:space="preserve"> </w:t>
      </w:r>
      <w:r>
        <w:t>(VP Student Life), James Joseph (VP Finance</w:t>
      </w:r>
      <w:r w:rsidR="00E143AA">
        <w:t xml:space="preserve"> &amp; Services</w:t>
      </w:r>
      <w:r>
        <w:t>).</w:t>
      </w:r>
    </w:p>
    <w:p w14:paraId="62966262" w14:textId="77777777" w:rsidR="00B40BEF" w:rsidRDefault="00B40BEF">
      <w:pPr>
        <w:spacing w:line="234" w:lineRule="auto"/>
        <w:ind w:right="1200"/>
      </w:pPr>
    </w:p>
    <w:p w14:paraId="3E493B1E" w14:textId="7BD7F8C4" w:rsidR="00B40BEF" w:rsidRDefault="00D74604">
      <w:pPr>
        <w:spacing w:line="234" w:lineRule="auto"/>
        <w:ind w:right="1200" w:firstLine="120"/>
      </w:pPr>
      <w:r>
        <w:t>Ma</w:t>
      </w:r>
      <w:r w:rsidR="001D0194">
        <w:t>nagement: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 xml:space="preserve"> Alison </w:t>
      </w:r>
      <w:r w:rsidR="00B06E96" w:rsidRPr="001D0194">
        <w:rPr>
          <w:color w:val="000000" w:themeColor="text1"/>
          <w:sz w:val="21"/>
          <w:szCs w:val="21"/>
          <w:shd w:val="clear" w:color="auto" w:fill="FFFFFF"/>
        </w:rPr>
        <w:t>Yacyshyn</w:t>
      </w:r>
      <w:r w:rsidR="00B06E96" w:rsidRPr="001D0194">
        <w:rPr>
          <w:color w:val="000000" w:themeColor="text1"/>
        </w:rPr>
        <w:t>,</w:t>
      </w:r>
      <w:r w:rsidR="001D0194" w:rsidRPr="001D0194">
        <w:rPr>
          <w:color w:val="000000" w:themeColor="text1"/>
        </w:rPr>
        <w:t xml:space="preserve"> 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>Shelley Josey</w:t>
      </w:r>
      <w:r w:rsidR="001D0194">
        <w:rPr>
          <w:color w:val="000000" w:themeColor="text1"/>
          <w:sz w:val="21"/>
          <w:szCs w:val="21"/>
          <w:shd w:val="clear" w:color="auto" w:fill="FFFFFF"/>
        </w:rPr>
        <w:t>.</w:t>
      </w:r>
    </w:p>
    <w:p w14:paraId="1A6DCEDC" w14:textId="77777777" w:rsidR="00B40BEF" w:rsidRDefault="00D74604">
      <w:pPr>
        <w:spacing w:line="234" w:lineRule="auto"/>
        <w:ind w:right="1200"/>
      </w:pPr>
      <w:r>
        <w:tab/>
      </w:r>
    </w:p>
    <w:p w14:paraId="01A5830D" w14:textId="77777777" w:rsidR="00B40BEF" w:rsidRDefault="00B40BEF">
      <w:pPr>
        <w:spacing w:line="200" w:lineRule="auto"/>
        <w:ind w:right="65"/>
        <w:rPr>
          <w:sz w:val="24"/>
          <w:szCs w:val="24"/>
        </w:rPr>
      </w:pPr>
    </w:p>
    <w:tbl>
      <w:tblPr>
        <w:tblStyle w:val="a0"/>
        <w:tblW w:w="107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7125"/>
      </w:tblGrid>
      <w:tr w:rsidR="00B40BEF" w14:paraId="63216284" w14:textId="77777777" w:rsidTr="00B40B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5" w:type="dxa"/>
            <w:gridSpan w:val="2"/>
          </w:tcPr>
          <w:p w14:paraId="45A134E2" w14:textId="77777777" w:rsidR="00B40BEF" w:rsidRDefault="00C521A1">
            <w:pPr>
              <w:ind w:left="120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3</w:t>
            </w:r>
            <w:r w:rsidR="00D74604">
              <w:rPr>
                <w:sz w:val="18"/>
                <w:szCs w:val="18"/>
              </w:rPr>
              <w:t>. Agenda and Notes, Decisions, Issues</w:t>
            </w:r>
          </w:p>
          <w:p w14:paraId="54768D8E" w14:textId="77777777" w:rsidR="00B40BEF" w:rsidRDefault="00B40BEF">
            <w:pPr>
              <w:spacing w:line="200" w:lineRule="auto"/>
              <w:rPr>
                <w:sz w:val="24"/>
                <w:szCs w:val="24"/>
              </w:rPr>
            </w:pPr>
          </w:p>
        </w:tc>
      </w:tr>
      <w:tr w:rsidR="00B40BEF" w14:paraId="4FDEF1CF" w14:textId="77777777" w:rsidTr="00B40B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2CD4B4E" w14:textId="77777777" w:rsidR="00B40BEF" w:rsidRDefault="00D74604">
            <w:pPr>
              <w:spacing w:line="200" w:lineRule="auto"/>
              <w:rPr>
                <w:sz w:val="24"/>
                <w:szCs w:val="24"/>
              </w:rPr>
            </w:pPr>
            <w:r>
              <w:rPr>
                <w:sz w:val="18"/>
                <w:szCs w:val="18"/>
              </w:rPr>
              <w:t>Topic</w:t>
            </w:r>
          </w:p>
        </w:tc>
        <w:tc>
          <w:tcPr>
            <w:tcW w:w="7125" w:type="dxa"/>
          </w:tcPr>
          <w:p w14:paraId="68CEB1A5" w14:textId="77777777" w:rsidR="00B40BEF" w:rsidRDefault="00D74604">
            <w:pPr>
              <w:spacing w:line="2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</w:t>
            </w:r>
          </w:p>
          <w:p w14:paraId="5C81FDA0" w14:textId="77777777" w:rsidR="00B40BEF" w:rsidRDefault="00B40BEF">
            <w:pPr>
              <w:spacing w:line="2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01EBD88B" w14:textId="77777777" w:rsidR="00B40BEF" w:rsidRDefault="00B40BEF">
            <w:pPr>
              <w:spacing w:line="2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40BEF" w14:paraId="73EC0578" w14:textId="77777777" w:rsidTr="00B40BEF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shd w:val="clear" w:color="auto" w:fill="FFFFFF"/>
          </w:tcPr>
          <w:p w14:paraId="36EF7D93" w14:textId="77777777" w:rsidR="00B40BEF" w:rsidRDefault="00D74604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 xml:space="preserve">Other Issues </w:t>
            </w:r>
          </w:p>
          <w:p w14:paraId="1CB1460C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57D90570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3BB273AD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480C9375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2581C0A7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7DC895A4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13219FA7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0BF692E0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0D6D609D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38201438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41B47020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423E55EA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6C72C720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0A4DFDA8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6D08C037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03C2E1F0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666273A6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69FBA1BC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7578A1DB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2FE6325D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2D26F187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4A0C966B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5FF3608F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  <w:p w14:paraId="16CC380D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  <w:shd w:val="clear" w:color="auto" w:fill="E7E6E6"/>
              </w:rPr>
            </w:pPr>
          </w:p>
          <w:p w14:paraId="338F05FE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</w:tc>
        <w:tc>
          <w:tcPr>
            <w:tcW w:w="7125" w:type="dxa"/>
            <w:shd w:val="clear" w:color="auto" w:fill="FFFFFF"/>
          </w:tcPr>
          <w:p w14:paraId="10E5AEC1" w14:textId="7692A20E" w:rsidR="00B40BEF" w:rsidRDefault="001D0194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spacing w:line="20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s per the agenda, GRC representative salary has been discussed as the attendance in the GRC meeting became very low</w:t>
            </w:r>
            <w:r w:rsidR="00286515">
              <w:rPr>
                <w:color w:val="000000"/>
                <w:sz w:val="20"/>
                <w:szCs w:val="20"/>
              </w:rPr>
              <w:t>,</w:t>
            </w:r>
            <w:r>
              <w:rPr>
                <w:color w:val="000000"/>
                <w:sz w:val="20"/>
                <w:szCs w:val="20"/>
              </w:rPr>
              <w:t xml:space="preserve"> due </w:t>
            </w:r>
            <w:r w:rsidR="00286515">
              <w:rPr>
                <w:color w:val="000000"/>
                <w:sz w:val="20"/>
                <w:szCs w:val="20"/>
              </w:rPr>
              <w:t xml:space="preserve">to </w:t>
            </w:r>
            <w:r>
              <w:rPr>
                <w:color w:val="000000"/>
                <w:sz w:val="20"/>
                <w:szCs w:val="20"/>
              </w:rPr>
              <w:t xml:space="preserve">which the voting process couldn’t be </w:t>
            </w:r>
            <w:r w:rsidR="00B06E96">
              <w:rPr>
                <w:color w:val="000000"/>
                <w:sz w:val="20"/>
                <w:szCs w:val="20"/>
              </w:rPr>
              <w:t>done.</w:t>
            </w:r>
          </w:p>
          <w:p w14:paraId="566DCE8B" w14:textId="1AF1C5A7" w:rsidR="001D0194" w:rsidRDefault="003F5A61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spacing w:line="20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Dr. </w:t>
            </w:r>
            <w:r w:rsidR="001D0194">
              <w:rPr>
                <w:color w:val="000000"/>
                <w:sz w:val="20"/>
                <w:szCs w:val="20"/>
              </w:rPr>
              <w:t>Alison Yacyshyn and Shelly Josey pointed out to discuss the GRC attendance later as per the Bylaws</w:t>
            </w:r>
            <w:r w:rsidR="00286515">
              <w:rPr>
                <w:color w:val="000000"/>
                <w:sz w:val="20"/>
                <w:szCs w:val="20"/>
              </w:rPr>
              <w:t>,</w:t>
            </w:r>
            <w:r w:rsidR="001D0194">
              <w:rPr>
                <w:color w:val="000000"/>
                <w:sz w:val="20"/>
                <w:szCs w:val="20"/>
              </w:rPr>
              <w:t xml:space="preserve"> and the salary was discussed internally among the executive members</w:t>
            </w:r>
            <w:r w:rsidR="00286515">
              <w:rPr>
                <w:color w:val="000000"/>
                <w:sz w:val="20"/>
                <w:szCs w:val="20"/>
              </w:rPr>
              <w:t>,</w:t>
            </w:r>
            <w:r w:rsidR="001D0194">
              <w:rPr>
                <w:color w:val="000000"/>
                <w:sz w:val="20"/>
                <w:szCs w:val="20"/>
              </w:rPr>
              <w:t xml:space="preserve"> which remains the same.</w:t>
            </w:r>
          </w:p>
          <w:p w14:paraId="4D999FAF" w14:textId="1CC45D82" w:rsidR="00B40BEF" w:rsidRDefault="00C521A1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spacing w:line="20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ayatri Deepak Uttwani and Kolawole Salako nominated themselves as</w:t>
            </w:r>
            <w:r w:rsidR="003F5A61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candidate</w:t>
            </w:r>
            <w:r w:rsidR="003F5A61">
              <w:rPr>
                <w:color w:val="000000"/>
                <w:sz w:val="20"/>
                <w:szCs w:val="20"/>
              </w:rPr>
              <w:t>s</w:t>
            </w:r>
            <w:r>
              <w:rPr>
                <w:color w:val="000000"/>
                <w:sz w:val="20"/>
                <w:szCs w:val="20"/>
              </w:rPr>
              <w:t xml:space="preserve"> for the GRC chair.</w:t>
            </w:r>
          </w:p>
          <w:p w14:paraId="198FD9B6" w14:textId="725FF41C" w:rsidR="00DD2311" w:rsidRDefault="00A13B0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spacing w:line="20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second agenda was the academic collaboration with </w:t>
            </w:r>
            <w:r w:rsidR="00286515">
              <w:rPr>
                <w:color w:val="000000"/>
                <w:sz w:val="20"/>
                <w:szCs w:val="20"/>
              </w:rPr>
              <w:t xml:space="preserve">the </w:t>
            </w:r>
            <w:r>
              <w:rPr>
                <w:color w:val="000000"/>
                <w:sz w:val="20"/>
                <w:szCs w:val="20"/>
              </w:rPr>
              <w:t>career team</w:t>
            </w:r>
            <w:r w:rsidR="00286515">
              <w:rPr>
                <w:color w:val="000000"/>
                <w:sz w:val="20"/>
                <w:szCs w:val="20"/>
              </w:rPr>
              <w:t>,</w:t>
            </w:r>
            <w:r>
              <w:rPr>
                <w:color w:val="000000"/>
                <w:sz w:val="20"/>
                <w:szCs w:val="20"/>
              </w:rPr>
              <w:t xml:space="preserve"> where Dr. Alison pointed out to pick dates without any other events going on campus for maximum attendance.</w:t>
            </w:r>
          </w:p>
          <w:p w14:paraId="3E9FEC7D" w14:textId="6624CE48" w:rsidR="00A13B0C" w:rsidRDefault="00A13B0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spacing w:line="20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third agenda </w:t>
            </w:r>
            <w:r w:rsidR="003F5A61">
              <w:rPr>
                <w:color w:val="000000"/>
                <w:sz w:val="20"/>
                <w:szCs w:val="20"/>
              </w:rPr>
              <w:t xml:space="preserve">item </w:t>
            </w:r>
            <w:r>
              <w:rPr>
                <w:color w:val="000000"/>
                <w:sz w:val="20"/>
                <w:szCs w:val="20"/>
              </w:rPr>
              <w:t xml:space="preserve">was the grant request from </w:t>
            </w:r>
            <w:r w:rsidR="00286515">
              <w:rPr>
                <w:color w:val="000000"/>
                <w:sz w:val="20"/>
                <w:szCs w:val="20"/>
              </w:rPr>
              <w:t xml:space="preserve">the </w:t>
            </w:r>
            <w:r>
              <w:rPr>
                <w:color w:val="000000"/>
                <w:sz w:val="20"/>
                <w:szCs w:val="20"/>
              </w:rPr>
              <w:t>psychology department</w:t>
            </w:r>
            <w:r w:rsidR="00286515">
              <w:rPr>
                <w:color w:val="000000"/>
                <w:sz w:val="20"/>
                <w:szCs w:val="20"/>
              </w:rPr>
              <w:t>,</w:t>
            </w:r>
            <w:r>
              <w:rPr>
                <w:color w:val="000000"/>
                <w:sz w:val="20"/>
                <w:szCs w:val="20"/>
              </w:rPr>
              <w:t xml:space="preserve"> where both Dr. Alison and Shelly Josey said it is an internal decision which need</w:t>
            </w:r>
            <w:r w:rsidR="003F5A61">
              <w:rPr>
                <w:color w:val="000000"/>
                <w:sz w:val="20"/>
                <w:szCs w:val="20"/>
              </w:rPr>
              <w:t>s</w:t>
            </w:r>
            <w:r>
              <w:rPr>
                <w:color w:val="000000"/>
                <w:sz w:val="20"/>
                <w:szCs w:val="20"/>
              </w:rPr>
              <w:t xml:space="preserve"> to be made by executive members.</w:t>
            </w:r>
          </w:p>
          <w:p w14:paraId="18405B4B" w14:textId="53FF578A" w:rsidR="00A13B0C" w:rsidRDefault="00A13B0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spacing w:line="20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her agenda was U- pass implementation</w:t>
            </w:r>
            <w:r w:rsidR="00286515">
              <w:rPr>
                <w:color w:val="000000"/>
                <w:sz w:val="20"/>
                <w:szCs w:val="20"/>
              </w:rPr>
              <w:t xml:space="preserve">, </w:t>
            </w:r>
            <w:r>
              <w:rPr>
                <w:color w:val="000000"/>
                <w:sz w:val="20"/>
                <w:szCs w:val="20"/>
              </w:rPr>
              <w:t xml:space="preserve">where Dr. Alison told the </w:t>
            </w:r>
            <w:r w:rsidR="003F5A61">
              <w:rPr>
                <w:color w:val="000000"/>
                <w:sz w:val="20"/>
                <w:szCs w:val="20"/>
              </w:rPr>
              <w:t>President,</w:t>
            </w:r>
            <w:r>
              <w:rPr>
                <w:color w:val="000000"/>
                <w:sz w:val="20"/>
                <w:szCs w:val="20"/>
              </w:rPr>
              <w:t xml:space="preserve"> Neha </w:t>
            </w:r>
            <w:r w:rsidR="003F5A61">
              <w:rPr>
                <w:color w:val="000000"/>
                <w:sz w:val="20"/>
                <w:szCs w:val="20"/>
              </w:rPr>
              <w:t>Tholar and VP Finance, James Joseph</w:t>
            </w:r>
            <w:r w:rsidR="00286515">
              <w:rPr>
                <w:color w:val="000000"/>
                <w:sz w:val="20"/>
                <w:szCs w:val="20"/>
              </w:rPr>
              <w:t>,</w:t>
            </w:r>
            <w:r>
              <w:rPr>
                <w:color w:val="000000"/>
                <w:sz w:val="20"/>
                <w:szCs w:val="20"/>
              </w:rPr>
              <w:t xml:space="preserve"> to proceed</w:t>
            </w:r>
            <w:r w:rsidR="003F5A61">
              <w:rPr>
                <w:color w:val="000000"/>
                <w:sz w:val="20"/>
                <w:szCs w:val="20"/>
              </w:rPr>
              <w:t xml:space="preserve"> with</w:t>
            </w:r>
            <w:r>
              <w:rPr>
                <w:color w:val="000000"/>
                <w:sz w:val="20"/>
                <w:szCs w:val="20"/>
              </w:rPr>
              <w:t xml:space="preserve"> the process.</w:t>
            </w:r>
          </w:p>
          <w:p w14:paraId="77FB0497" w14:textId="4036300C" w:rsidR="00A13B0C" w:rsidRDefault="00A13B0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spacing w:line="20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last agenda </w:t>
            </w:r>
            <w:r w:rsidR="003F5A61">
              <w:rPr>
                <w:color w:val="000000"/>
                <w:sz w:val="20"/>
                <w:szCs w:val="20"/>
              </w:rPr>
              <w:t xml:space="preserve">item </w:t>
            </w:r>
            <w:r>
              <w:rPr>
                <w:color w:val="000000"/>
                <w:sz w:val="20"/>
                <w:szCs w:val="20"/>
              </w:rPr>
              <w:t xml:space="preserve">was the clarification of the executive </w:t>
            </w:r>
            <w:r w:rsidR="00286515">
              <w:rPr>
                <w:color w:val="000000"/>
                <w:sz w:val="20"/>
                <w:szCs w:val="20"/>
              </w:rPr>
              <w:t xml:space="preserve">member’s </w:t>
            </w:r>
            <w:r>
              <w:rPr>
                <w:color w:val="000000"/>
                <w:sz w:val="20"/>
                <w:szCs w:val="20"/>
              </w:rPr>
              <w:t>salary</w:t>
            </w:r>
            <w:r w:rsidR="00286515">
              <w:rPr>
                <w:color w:val="000000"/>
                <w:sz w:val="20"/>
                <w:szCs w:val="20"/>
              </w:rPr>
              <w:t>,</w:t>
            </w:r>
            <w:r>
              <w:rPr>
                <w:color w:val="000000"/>
                <w:sz w:val="20"/>
                <w:szCs w:val="20"/>
              </w:rPr>
              <w:t xml:space="preserve"> where both Dr. Alison and Shelly Josey wanted the executive members </w:t>
            </w:r>
            <w:r w:rsidR="00286515">
              <w:rPr>
                <w:color w:val="000000"/>
                <w:sz w:val="20"/>
                <w:szCs w:val="20"/>
              </w:rPr>
              <w:t xml:space="preserve">to </w:t>
            </w:r>
            <w:r>
              <w:rPr>
                <w:color w:val="000000"/>
                <w:sz w:val="20"/>
                <w:szCs w:val="20"/>
              </w:rPr>
              <w:t>decide internally.</w:t>
            </w:r>
          </w:p>
        </w:tc>
      </w:tr>
    </w:tbl>
    <w:p w14:paraId="409ACD19" w14:textId="77777777" w:rsidR="00B40BEF" w:rsidRDefault="00B40BEF"/>
    <w:sectPr w:rsidR="00B40BEF">
      <w:headerReference w:type="default" r:id="rId14"/>
      <w:pgSz w:w="12240" w:h="15840"/>
      <w:pgMar w:top="1327" w:right="620" w:bottom="0" w:left="6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B0B3C" w14:textId="77777777" w:rsidR="00946B54" w:rsidRDefault="00946B54">
      <w:r>
        <w:separator/>
      </w:r>
    </w:p>
  </w:endnote>
  <w:endnote w:type="continuationSeparator" w:id="0">
    <w:p w14:paraId="16F55A2C" w14:textId="77777777" w:rsidR="00946B54" w:rsidRDefault="00946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6A401" w14:textId="77777777" w:rsidR="00946B54" w:rsidRDefault="00946B54">
      <w:r>
        <w:separator/>
      </w:r>
    </w:p>
  </w:footnote>
  <w:footnote w:type="continuationSeparator" w:id="0">
    <w:p w14:paraId="79CDD9D6" w14:textId="77777777" w:rsidR="00946B54" w:rsidRDefault="00946B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0047C" w14:textId="77777777" w:rsidR="00B40BEF" w:rsidRDefault="00D746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rFonts w:ascii="Arial" w:eastAsia="Arial" w:hAnsi="Arial" w:cs="Arial"/>
        <w:b/>
        <w:noProof/>
        <w:color w:val="000000"/>
        <w:sz w:val="24"/>
        <w:szCs w:val="24"/>
      </w:rPr>
      <w:drawing>
        <wp:inline distT="0" distB="0" distL="0" distR="0" wp14:anchorId="6B7229EF" wp14:editId="15BF9BF4">
          <wp:extent cx="1479536" cy="843092"/>
          <wp:effectExtent l="0" t="0" r="0" b="0"/>
          <wp:docPr id="7" name="image3.jpg" descr="gsg_9-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gsg_9-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9536" cy="8430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905984"/>
    <w:multiLevelType w:val="multilevel"/>
    <w:tmpl w:val="BBCADB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397216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AAJDUwtTIyNTEyUdpeDU4uLM/DyQAsNaAFxLbJQsAAAA"/>
  </w:docVars>
  <w:rsids>
    <w:rsidRoot w:val="00B40BEF"/>
    <w:rsid w:val="001D0194"/>
    <w:rsid w:val="00286515"/>
    <w:rsid w:val="002B25FF"/>
    <w:rsid w:val="0039759E"/>
    <w:rsid w:val="003F5A61"/>
    <w:rsid w:val="00594530"/>
    <w:rsid w:val="00660627"/>
    <w:rsid w:val="00774396"/>
    <w:rsid w:val="00946B54"/>
    <w:rsid w:val="00A13B0C"/>
    <w:rsid w:val="00B06E96"/>
    <w:rsid w:val="00B40BEF"/>
    <w:rsid w:val="00C521A1"/>
    <w:rsid w:val="00D74604"/>
    <w:rsid w:val="00D91591"/>
    <w:rsid w:val="00DD2311"/>
    <w:rsid w:val="00E143AA"/>
    <w:rsid w:val="00E15504"/>
    <w:rsid w:val="00F85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43511"/>
  <w15:docId w15:val="{2720A5C4-CD78-4B92-83D3-5270A76E6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5.png"/><Relationship Id="rId12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3</Words>
  <Characters>1562</Characters>
  <Application>Microsoft Office Word</Application>
  <DocSecurity>0</DocSecurity>
  <Lines>142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va</dc:creator>
  <cp:lastModifiedBy>James Joseph</cp:lastModifiedBy>
  <cp:revision>8</cp:revision>
  <dcterms:created xsi:type="dcterms:W3CDTF">2022-05-24T15:22:00Z</dcterms:created>
  <dcterms:modified xsi:type="dcterms:W3CDTF">2022-09-25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d66cf304752ca89cb3c4a6f4914d829143ac9b509432e059c71fbce19387c4</vt:lpwstr>
  </property>
</Properties>
</file>